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545734" w14:textId="77777777" w:rsidR="001B65EE" w:rsidRDefault="001C3D7D" w:rsidP="0015757D">
      <w:pPr>
        <w:jc w:val="center"/>
        <w:rPr>
          <w:b/>
          <w:lang w:val="sr-Latn-BA"/>
        </w:rPr>
      </w:pPr>
      <w:r w:rsidRPr="0015757D">
        <w:rPr>
          <w:b/>
          <w:lang w:val="sr-Latn-BA"/>
        </w:rPr>
        <w:t>KLINIČKA FARMACIJA</w:t>
      </w:r>
    </w:p>
    <w:p w14:paraId="6CA20702" w14:textId="77777777" w:rsidR="0015757D" w:rsidRPr="0015757D" w:rsidRDefault="0015757D" w:rsidP="0015757D">
      <w:pPr>
        <w:jc w:val="center"/>
        <w:rPr>
          <w:b/>
          <w:lang w:val="sr-Latn-BA"/>
        </w:rPr>
      </w:pPr>
    </w:p>
    <w:p w14:paraId="1EF3BC82" w14:textId="3B4FC337" w:rsidR="001B65EE" w:rsidRPr="00161707" w:rsidRDefault="001B65EE" w:rsidP="001C1BB8">
      <w:pPr>
        <w:rPr>
          <w:lang w:val="sr-Cyrl-RS"/>
        </w:rPr>
      </w:pPr>
      <w:r>
        <w:rPr>
          <w:lang w:val="sr-Latn-BA"/>
        </w:rPr>
        <w:t>R</w:t>
      </w:r>
      <w:r w:rsidR="00BD49E7">
        <w:rPr>
          <w:lang w:val="sr-Latn-BA"/>
        </w:rPr>
        <w:t>ezultati ispita</w:t>
      </w:r>
      <w:r w:rsidR="00500335">
        <w:rPr>
          <w:lang w:val="sr-Latn-BA"/>
        </w:rPr>
        <w:t xml:space="preserve"> održanog </w:t>
      </w:r>
      <w:r w:rsidR="006B2011">
        <w:rPr>
          <w:lang w:val="sr-Latn-RS"/>
        </w:rPr>
        <w:t>1.3</w:t>
      </w:r>
      <w:r w:rsidR="00161707">
        <w:rPr>
          <w:lang w:val="sr-Cyrl-RS"/>
        </w:rPr>
        <w:t>.2021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004"/>
        <w:gridCol w:w="2887"/>
        <w:gridCol w:w="1460"/>
        <w:gridCol w:w="1649"/>
        <w:gridCol w:w="1219"/>
        <w:gridCol w:w="1357"/>
      </w:tblGrid>
      <w:tr w:rsidR="00DD7E99" w:rsidRPr="00593DF8" w14:paraId="4DDED3F4" w14:textId="77777777" w:rsidTr="006B2011">
        <w:tc>
          <w:tcPr>
            <w:tcW w:w="817" w:type="dxa"/>
          </w:tcPr>
          <w:p w14:paraId="0793868B" w14:textId="77777777" w:rsidR="00DD7E99" w:rsidRPr="00DD7E99" w:rsidRDefault="00DD7E99" w:rsidP="00303EE5">
            <w:pPr>
              <w:spacing w:after="0" w:line="240" w:lineRule="auto"/>
              <w:rPr>
                <w:b/>
                <w:color w:val="000000"/>
                <w:lang w:val="sr-Latn-BA"/>
              </w:rPr>
            </w:pPr>
            <w:r w:rsidRPr="00DD7E99">
              <w:rPr>
                <w:b/>
                <w:color w:val="000000"/>
                <w:lang w:val="sr-Latn-BA"/>
              </w:rPr>
              <w:t>Br. indeksa</w:t>
            </w:r>
          </w:p>
        </w:tc>
        <w:tc>
          <w:tcPr>
            <w:tcW w:w="2979" w:type="dxa"/>
          </w:tcPr>
          <w:p w14:paraId="419D48A1" w14:textId="77777777" w:rsidR="00DD7E99" w:rsidRPr="00DD7E99" w:rsidRDefault="00DD7E99" w:rsidP="00303EE5">
            <w:pPr>
              <w:spacing w:after="0" w:line="240" w:lineRule="auto"/>
              <w:rPr>
                <w:b/>
                <w:color w:val="000000"/>
                <w:lang w:val="sr-Latn-BA"/>
              </w:rPr>
            </w:pPr>
            <w:r w:rsidRPr="00DD7E99">
              <w:rPr>
                <w:b/>
                <w:color w:val="000000"/>
                <w:lang w:val="sr-Latn-BA"/>
              </w:rPr>
              <w:t>student</w:t>
            </w:r>
          </w:p>
        </w:tc>
        <w:tc>
          <w:tcPr>
            <w:tcW w:w="4393" w:type="dxa"/>
            <w:gridSpan w:val="3"/>
          </w:tcPr>
          <w:p w14:paraId="49F822ED" w14:textId="79C70877" w:rsidR="00DD7E99" w:rsidRPr="00593DF8" w:rsidRDefault="00DD7E99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 w:rsidRPr="00593DF8">
              <w:rPr>
                <w:b/>
                <w:color w:val="000000"/>
                <w:lang w:val="sr-Latn-BA"/>
              </w:rPr>
              <w:t>Poeni</w:t>
            </w:r>
            <w:r>
              <w:rPr>
                <w:b/>
                <w:color w:val="000000"/>
                <w:lang w:val="sr-Latn-BA"/>
              </w:rPr>
              <w:t xml:space="preserve"> </w:t>
            </w:r>
          </w:p>
        </w:tc>
        <w:tc>
          <w:tcPr>
            <w:tcW w:w="1387" w:type="dxa"/>
          </w:tcPr>
          <w:p w14:paraId="4F60C127" w14:textId="77777777" w:rsidR="00DD7E99" w:rsidRPr="00593DF8" w:rsidRDefault="00DD7E99" w:rsidP="00303EE5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 w:rsidRPr="00593DF8">
              <w:rPr>
                <w:b/>
                <w:color w:val="000000"/>
                <w:lang w:val="sr-Latn-BA"/>
              </w:rPr>
              <w:t>Ocena</w:t>
            </w:r>
          </w:p>
        </w:tc>
      </w:tr>
      <w:tr w:rsidR="00DD7E99" w:rsidRPr="00593DF8" w14:paraId="0F5106A6" w14:textId="77777777" w:rsidTr="006B2011">
        <w:tc>
          <w:tcPr>
            <w:tcW w:w="817" w:type="dxa"/>
          </w:tcPr>
          <w:p w14:paraId="787608DC" w14:textId="77777777" w:rsidR="00DD7E99" w:rsidRPr="00593DF8" w:rsidRDefault="00DD7E99" w:rsidP="00303EE5">
            <w:pPr>
              <w:spacing w:after="0" w:line="240" w:lineRule="auto"/>
              <w:rPr>
                <w:color w:val="000000"/>
                <w:lang w:val="sr-Latn-BA"/>
              </w:rPr>
            </w:pPr>
          </w:p>
        </w:tc>
        <w:tc>
          <w:tcPr>
            <w:tcW w:w="2979" w:type="dxa"/>
          </w:tcPr>
          <w:p w14:paraId="633EDC3A" w14:textId="77777777" w:rsidR="00DD7E99" w:rsidRPr="00593DF8" w:rsidRDefault="00DD7E99" w:rsidP="00303EE5">
            <w:pPr>
              <w:spacing w:after="0" w:line="240" w:lineRule="auto"/>
              <w:rPr>
                <w:color w:val="000000"/>
                <w:lang w:val="sr-Latn-BA"/>
              </w:rPr>
            </w:pPr>
          </w:p>
        </w:tc>
        <w:tc>
          <w:tcPr>
            <w:tcW w:w="1465" w:type="dxa"/>
          </w:tcPr>
          <w:p w14:paraId="7D938418" w14:textId="77777777" w:rsidR="00DD7E99" w:rsidRDefault="00DD7E99" w:rsidP="00E615D8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predispitne aktivnosti</w:t>
            </w:r>
          </w:p>
        </w:tc>
        <w:tc>
          <w:tcPr>
            <w:tcW w:w="1696" w:type="dxa"/>
          </w:tcPr>
          <w:p w14:paraId="1F3F838F" w14:textId="7A9E7F1C" w:rsidR="00DD7E99" w:rsidRPr="00593DF8" w:rsidRDefault="001F36C1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I</w:t>
            </w:r>
            <w:r w:rsidR="00DD7E99">
              <w:rPr>
                <w:b/>
                <w:color w:val="000000"/>
                <w:lang w:val="sr-Latn-BA"/>
              </w:rPr>
              <w:t>spit</w:t>
            </w:r>
            <w:r>
              <w:rPr>
                <w:b/>
                <w:color w:val="000000"/>
                <w:lang w:val="sr-Latn-BA"/>
              </w:rPr>
              <w:t>ni poeni</w:t>
            </w:r>
          </w:p>
        </w:tc>
        <w:tc>
          <w:tcPr>
            <w:tcW w:w="1232" w:type="dxa"/>
          </w:tcPr>
          <w:p w14:paraId="62A6BBB8" w14:textId="77777777" w:rsidR="00DD7E99" w:rsidRPr="00593DF8" w:rsidRDefault="00DD7E99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ukupno</w:t>
            </w:r>
          </w:p>
        </w:tc>
        <w:tc>
          <w:tcPr>
            <w:tcW w:w="1387" w:type="dxa"/>
          </w:tcPr>
          <w:p w14:paraId="317C7995" w14:textId="77777777" w:rsidR="00DD7E99" w:rsidRPr="00593DF8" w:rsidRDefault="00DD7E99" w:rsidP="00303EE5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</w:p>
        </w:tc>
      </w:tr>
      <w:tr w:rsidR="00301104" w:rsidRPr="00593DF8" w14:paraId="1CECE2F8" w14:textId="77777777" w:rsidTr="006B2011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7477" w14:textId="0B515D57" w:rsidR="00301104" w:rsidRDefault="006B2011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435/16</w:t>
            </w:r>
          </w:p>
        </w:tc>
        <w:tc>
          <w:tcPr>
            <w:tcW w:w="2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DA0A" w14:textId="28014C48" w:rsidR="00301104" w:rsidRDefault="006B2011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Babić Nikolin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7F2F" w14:textId="022E0416" w:rsidR="00301104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07D7" w14:textId="7BB52A91" w:rsidR="00301104" w:rsidRPr="006B2011" w:rsidRDefault="006B2011" w:rsidP="001F36C1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86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08DCF" w14:textId="52F63486" w:rsidR="00301104" w:rsidRPr="006B2011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96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1BB7" w14:textId="0CD90D18" w:rsidR="00301104" w:rsidRPr="006B2011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10</w:t>
            </w:r>
          </w:p>
        </w:tc>
      </w:tr>
      <w:tr w:rsidR="00161707" w:rsidRPr="00593DF8" w14:paraId="357FCF1F" w14:textId="77777777" w:rsidTr="006B2011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89514" w14:textId="241E7559" w:rsidR="00161707" w:rsidRPr="006B2011" w:rsidRDefault="006B2011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1422/15</w:t>
            </w:r>
          </w:p>
        </w:tc>
        <w:tc>
          <w:tcPr>
            <w:tcW w:w="2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BDF95" w14:textId="5C79CAF6" w:rsidR="00161707" w:rsidRPr="00161707" w:rsidRDefault="006B2011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Bajić Danijel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1D44" w14:textId="14FAEAA2" w:rsidR="00161707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.25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86DC7" w14:textId="372685D0" w:rsidR="00161707" w:rsidRDefault="006B2011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8.5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4E5A" w14:textId="313500C8" w:rsidR="00161707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6.7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28B1E" w14:textId="596BCC0D" w:rsidR="00161707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</w:t>
            </w:r>
          </w:p>
        </w:tc>
      </w:tr>
      <w:tr w:rsidR="00161707" w:rsidRPr="00593DF8" w14:paraId="56E205AF" w14:textId="77777777" w:rsidTr="006B2011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3EBEA" w14:textId="54F98B70" w:rsidR="00161707" w:rsidRDefault="006B2011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437/16</w:t>
            </w:r>
          </w:p>
        </w:tc>
        <w:tc>
          <w:tcPr>
            <w:tcW w:w="2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E5A54" w14:textId="0FA4D188" w:rsidR="00161707" w:rsidRDefault="006B2011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Maksimović Marijan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C3F21" w14:textId="56CE5F2F" w:rsidR="00161707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.25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E9D12" w14:textId="21E12839" w:rsidR="00161707" w:rsidRDefault="006B2011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2.5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8B56" w14:textId="46A11581" w:rsidR="00161707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8.7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4D3E" w14:textId="2CC2E043" w:rsidR="00161707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</w:t>
            </w:r>
          </w:p>
        </w:tc>
      </w:tr>
      <w:tr w:rsidR="00161707" w:rsidRPr="00593DF8" w14:paraId="2E5E963A" w14:textId="77777777" w:rsidTr="006B2011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94D96" w14:textId="21D85B62" w:rsidR="00161707" w:rsidRDefault="006B2011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439/16</w:t>
            </w:r>
          </w:p>
        </w:tc>
        <w:tc>
          <w:tcPr>
            <w:tcW w:w="2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240E5" w14:textId="6AE7A8EA" w:rsidR="00161707" w:rsidRDefault="006B2011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Milanković Stefan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05D05" w14:textId="544807FA" w:rsidR="00161707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D5BC4" w14:textId="0716F34B" w:rsidR="00161707" w:rsidRDefault="006B2011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5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6249B" w14:textId="51E06F1E" w:rsidR="00161707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6FCD7" w14:textId="2A13AEE3" w:rsidR="00161707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</w:t>
            </w:r>
          </w:p>
        </w:tc>
      </w:tr>
      <w:tr w:rsidR="00161707" w:rsidRPr="00593DF8" w14:paraId="4B73A530" w14:textId="77777777" w:rsidTr="006B2011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73E9B" w14:textId="41E55F92" w:rsidR="00161707" w:rsidRDefault="006B2011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434/16</w:t>
            </w:r>
          </w:p>
        </w:tc>
        <w:tc>
          <w:tcPr>
            <w:tcW w:w="2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9C097" w14:textId="07BEBD94" w:rsidR="00161707" w:rsidRDefault="006B2011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Ninković Marij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E1323" w14:textId="0BD830B1" w:rsidR="00161707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0D4A0" w14:textId="6B47F8A7" w:rsidR="00161707" w:rsidRDefault="006B2011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6.5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9A65E" w14:textId="2F9519EA" w:rsidR="00161707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6.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00603" w14:textId="060FF07E" w:rsidR="00161707" w:rsidRDefault="006B2011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</w:t>
            </w:r>
          </w:p>
        </w:tc>
      </w:tr>
      <w:tr w:rsidR="00161707" w:rsidRPr="00593DF8" w14:paraId="06305423" w14:textId="77777777" w:rsidTr="006B2011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409CB" w14:textId="5B2987D7" w:rsidR="00161707" w:rsidRDefault="006B2011" w:rsidP="00FD64BE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036/10</w:t>
            </w:r>
          </w:p>
        </w:tc>
        <w:tc>
          <w:tcPr>
            <w:tcW w:w="2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89034" w14:textId="51CFA799" w:rsidR="00161707" w:rsidRDefault="006B2011" w:rsidP="00FD64BE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Panić Brank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10478" w14:textId="6BD89570" w:rsidR="00161707" w:rsidRDefault="006B2011" w:rsidP="00FD6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52086" w14:textId="19E4D972" w:rsidR="00161707" w:rsidRDefault="006B2011" w:rsidP="00FD6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9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7F9B" w14:textId="13E6DF39" w:rsidR="00161707" w:rsidRDefault="006B2011" w:rsidP="00FD6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9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54FB9" w14:textId="1B0E48AE" w:rsidR="00161707" w:rsidRDefault="006B2011" w:rsidP="00FD6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</w:t>
            </w:r>
          </w:p>
        </w:tc>
      </w:tr>
      <w:tr w:rsidR="006B2011" w:rsidRPr="00593DF8" w14:paraId="7A6F664C" w14:textId="77777777" w:rsidTr="006B2011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58405" w14:textId="68D89392" w:rsidR="006B2011" w:rsidRDefault="006B2011" w:rsidP="00D23A37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294/13</w:t>
            </w:r>
          </w:p>
        </w:tc>
        <w:tc>
          <w:tcPr>
            <w:tcW w:w="2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6DD0" w14:textId="6EF3D23A" w:rsidR="006B2011" w:rsidRDefault="006B2011" w:rsidP="00D23A37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Sunarić Svjetlan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8EAB" w14:textId="748EA3F0" w:rsidR="006B2011" w:rsidRDefault="006B2011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.25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10240" w14:textId="2F40AB86" w:rsidR="006B2011" w:rsidRPr="006B2011" w:rsidRDefault="006B2011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5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019B4" w14:textId="10BE8D06" w:rsidR="006B2011" w:rsidRPr="006B2011" w:rsidRDefault="006B2011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3.2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0109" w14:textId="7934D773" w:rsidR="006B2011" w:rsidRPr="006B2011" w:rsidRDefault="006B2011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</w:t>
            </w:r>
          </w:p>
        </w:tc>
      </w:tr>
      <w:tr w:rsidR="006B2011" w:rsidRPr="00593DF8" w14:paraId="4064B89D" w14:textId="77777777" w:rsidTr="006B2011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45C03" w14:textId="2F9FE573" w:rsidR="006B2011" w:rsidRPr="006B2011" w:rsidRDefault="006B2011" w:rsidP="00D23A37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389/15</w:t>
            </w:r>
          </w:p>
        </w:tc>
        <w:tc>
          <w:tcPr>
            <w:tcW w:w="2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A8FDF" w14:textId="193B26D3" w:rsidR="006B2011" w:rsidRPr="006B2011" w:rsidRDefault="006B2011" w:rsidP="00D23A37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Džogazović Katarina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E1B01" w14:textId="655A5DB1" w:rsidR="006B2011" w:rsidRDefault="006B2011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EC9A9" w14:textId="0232CE1A" w:rsidR="006B2011" w:rsidRDefault="006B2011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2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B1921" w14:textId="5525C0E2" w:rsidR="006B2011" w:rsidRDefault="006B2011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2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004CB" w14:textId="62BA359A" w:rsidR="006B2011" w:rsidRDefault="006B2011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</w:tr>
      <w:tr w:rsidR="006B2011" w:rsidRPr="00593DF8" w14:paraId="38AFC8A8" w14:textId="77777777" w:rsidTr="006B2011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B22D8" w14:textId="6A68B1AE" w:rsidR="006B2011" w:rsidRDefault="006B2011" w:rsidP="00D23A37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920/08</w:t>
            </w:r>
          </w:p>
        </w:tc>
        <w:tc>
          <w:tcPr>
            <w:tcW w:w="2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4A112" w14:textId="6CEEE9F8" w:rsidR="006B2011" w:rsidRDefault="006B2011" w:rsidP="00D23A37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Ljubičić Vedran</w:t>
            </w:r>
          </w:p>
        </w:tc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3F8E5" w14:textId="2492C8DB" w:rsidR="006B2011" w:rsidRDefault="006B2011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/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3C5C" w14:textId="065B1638" w:rsidR="006B2011" w:rsidRDefault="006B2011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52.5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88716" w14:textId="352C1DAE" w:rsidR="006B2011" w:rsidRDefault="006B2011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58.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345F5" w14:textId="787B6437" w:rsidR="006B2011" w:rsidRDefault="006B2011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</w:t>
            </w:r>
          </w:p>
        </w:tc>
      </w:tr>
    </w:tbl>
    <w:p w14:paraId="49D9B812" w14:textId="689BF24A" w:rsidR="001B65EE" w:rsidRDefault="001B65EE" w:rsidP="00536EA0">
      <w:pPr>
        <w:rPr>
          <w:b/>
          <w:sz w:val="28"/>
          <w:szCs w:val="28"/>
          <w:lang w:val="sr-Latn-BA"/>
        </w:rPr>
      </w:pPr>
    </w:p>
    <w:p w14:paraId="07B19A16" w14:textId="5CBEB35A" w:rsidR="00AA7151" w:rsidRDefault="00AA7151" w:rsidP="00536EA0">
      <w:pPr>
        <w:rPr>
          <w:b/>
          <w:sz w:val="28"/>
          <w:szCs w:val="28"/>
          <w:lang w:val="sr-Latn-BA"/>
        </w:rPr>
      </w:pPr>
    </w:p>
    <w:sectPr w:rsidR="00AA7151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DK2sLA0tDQ3szBV0lEKTi0uzszPAykwqQUAXo4LmCwAAAA="/>
  </w:docVars>
  <w:rsids>
    <w:rsidRoot w:val="00FE3185"/>
    <w:rsid w:val="00004B48"/>
    <w:rsid w:val="0002226A"/>
    <w:rsid w:val="000265CD"/>
    <w:rsid w:val="0005269F"/>
    <w:rsid w:val="00083A53"/>
    <w:rsid w:val="0009378F"/>
    <w:rsid w:val="000B6C56"/>
    <w:rsid w:val="000E347D"/>
    <w:rsid w:val="00115E10"/>
    <w:rsid w:val="00124E70"/>
    <w:rsid w:val="00137F08"/>
    <w:rsid w:val="0015757D"/>
    <w:rsid w:val="00161707"/>
    <w:rsid w:val="00174B21"/>
    <w:rsid w:val="00184935"/>
    <w:rsid w:val="001B65EE"/>
    <w:rsid w:val="001C1BB8"/>
    <w:rsid w:val="001C3D7D"/>
    <w:rsid w:val="001D7054"/>
    <w:rsid w:val="001F36C1"/>
    <w:rsid w:val="002017D1"/>
    <w:rsid w:val="002635F6"/>
    <w:rsid w:val="002938F1"/>
    <w:rsid w:val="002C2D32"/>
    <w:rsid w:val="002D2FC2"/>
    <w:rsid w:val="00301104"/>
    <w:rsid w:val="00303EE5"/>
    <w:rsid w:val="00352095"/>
    <w:rsid w:val="003555EE"/>
    <w:rsid w:val="00372C38"/>
    <w:rsid w:val="003B2AA3"/>
    <w:rsid w:val="003B78EA"/>
    <w:rsid w:val="003D0C27"/>
    <w:rsid w:val="003D7C72"/>
    <w:rsid w:val="004046E3"/>
    <w:rsid w:val="00410444"/>
    <w:rsid w:val="00493FAB"/>
    <w:rsid w:val="004C0F67"/>
    <w:rsid w:val="004F1DEF"/>
    <w:rsid w:val="004F6A07"/>
    <w:rsid w:val="00500335"/>
    <w:rsid w:val="00536EA0"/>
    <w:rsid w:val="005670D4"/>
    <w:rsid w:val="00570FC2"/>
    <w:rsid w:val="00593DF8"/>
    <w:rsid w:val="005D3D33"/>
    <w:rsid w:val="005E2126"/>
    <w:rsid w:val="005F4CA6"/>
    <w:rsid w:val="00632806"/>
    <w:rsid w:val="00640F37"/>
    <w:rsid w:val="006420F3"/>
    <w:rsid w:val="00665300"/>
    <w:rsid w:val="00672F8A"/>
    <w:rsid w:val="0067421B"/>
    <w:rsid w:val="00682726"/>
    <w:rsid w:val="006B2011"/>
    <w:rsid w:val="006C2977"/>
    <w:rsid w:val="006C4C64"/>
    <w:rsid w:val="006C6B08"/>
    <w:rsid w:val="006E1F0F"/>
    <w:rsid w:val="00703993"/>
    <w:rsid w:val="00722953"/>
    <w:rsid w:val="00742A77"/>
    <w:rsid w:val="007A05A6"/>
    <w:rsid w:val="007C2FFE"/>
    <w:rsid w:val="007D28F1"/>
    <w:rsid w:val="007D7264"/>
    <w:rsid w:val="0080538A"/>
    <w:rsid w:val="008267C3"/>
    <w:rsid w:val="0083402B"/>
    <w:rsid w:val="008879A6"/>
    <w:rsid w:val="008909A4"/>
    <w:rsid w:val="008B1615"/>
    <w:rsid w:val="008B72FB"/>
    <w:rsid w:val="008E29EE"/>
    <w:rsid w:val="00914500"/>
    <w:rsid w:val="00916326"/>
    <w:rsid w:val="00946C48"/>
    <w:rsid w:val="00950E5D"/>
    <w:rsid w:val="009813C9"/>
    <w:rsid w:val="009A24BE"/>
    <w:rsid w:val="009C5342"/>
    <w:rsid w:val="009D4CD5"/>
    <w:rsid w:val="009E1C02"/>
    <w:rsid w:val="009E4E30"/>
    <w:rsid w:val="009F2165"/>
    <w:rsid w:val="00A00616"/>
    <w:rsid w:val="00A30240"/>
    <w:rsid w:val="00A45552"/>
    <w:rsid w:val="00A51018"/>
    <w:rsid w:val="00A61C8D"/>
    <w:rsid w:val="00A65CF1"/>
    <w:rsid w:val="00A873A4"/>
    <w:rsid w:val="00A9256A"/>
    <w:rsid w:val="00AA7151"/>
    <w:rsid w:val="00AB452D"/>
    <w:rsid w:val="00AC5BF0"/>
    <w:rsid w:val="00AD2679"/>
    <w:rsid w:val="00AD3B6E"/>
    <w:rsid w:val="00AE6A44"/>
    <w:rsid w:val="00AF65B0"/>
    <w:rsid w:val="00B82C6E"/>
    <w:rsid w:val="00B8601A"/>
    <w:rsid w:val="00BA0EEB"/>
    <w:rsid w:val="00BB5F63"/>
    <w:rsid w:val="00BD2DD7"/>
    <w:rsid w:val="00BD49E7"/>
    <w:rsid w:val="00C2797F"/>
    <w:rsid w:val="00C3021C"/>
    <w:rsid w:val="00C424E7"/>
    <w:rsid w:val="00C42B36"/>
    <w:rsid w:val="00C556E7"/>
    <w:rsid w:val="00CD4D6E"/>
    <w:rsid w:val="00CD53BD"/>
    <w:rsid w:val="00CF7062"/>
    <w:rsid w:val="00D13CBF"/>
    <w:rsid w:val="00D172E0"/>
    <w:rsid w:val="00D34552"/>
    <w:rsid w:val="00D442FA"/>
    <w:rsid w:val="00D64090"/>
    <w:rsid w:val="00D830E7"/>
    <w:rsid w:val="00D94146"/>
    <w:rsid w:val="00DB2F61"/>
    <w:rsid w:val="00DD7E99"/>
    <w:rsid w:val="00E30559"/>
    <w:rsid w:val="00E42EB4"/>
    <w:rsid w:val="00E438D1"/>
    <w:rsid w:val="00E47FAA"/>
    <w:rsid w:val="00E615D8"/>
    <w:rsid w:val="00E679BB"/>
    <w:rsid w:val="00EB0CCB"/>
    <w:rsid w:val="00EB4801"/>
    <w:rsid w:val="00ED006F"/>
    <w:rsid w:val="00ED5933"/>
    <w:rsid w:val="00ED7BC7"/>
    <w:rsid w:val="00F12B69"/>
    <w:rsid w:val="00F34A6F"/>
    <w:rsid w:val="00FC3F30"/>
    <w:rsid w:val="00FD0E3C"/>
    <w:rsid w:val="00FD5CCB"/>
    <w:rsid w:val="00FD7AE4"/>
    <w:rsid w:val="00FE3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33675A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AD9"/>
    <w:pPr>
      <w:spacing w:after="200" w:line="276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4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52D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59</cp:revision>
  <cp:lastPrinted>2019-04-23T09:51:00Z</cp:lastPrinted>
  <dcterms:created xsi:type="dcterms:W3CDTF">2016-04-27T07:03:00Z</dcterms:created>
  <dcterms:modified xsi:type="dcterms:W3CDTF">2021-03-05T10:57:00Z</dcterms:modified>
</cp:coreProperties>
</file>